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20ADA4D" w:rsidR="00CF1378" w:rsidRDefault="00AA342D">
      <w:pPr>
        <w:spacing w:after="240"/>
        <w:rPr>
          <w:rFonts w:ascii="Calibri" w:eastAsia="Calibri" w:hAnsi="Calibri" w:cs="Calibri"/>
        </w:rPr>
      </w:pPr>
      <w:r>
        <w:rPr>
          <w:rFonts w:ascii="Calibri" w:eastAsia="Calibri" w:hAnsi="Calibri" w:cs="Calibri"/>
        </w:rPr>
        <w:t>Zeroth: Help</w:t>
      </w:r>
    </w:p>
    <w:p w14:paraId="00000002" w14:textId="77777777" w:rsidR="00CF1378" w:rsidRDefault="00AA342D">
      <w:pPr>
        <w:spacing w:before="240" w:after="240"/>
        <w:rPr>
          <w:rFonts w:ascii="Calibri" w:eastAsia="Calibri" w:hAnsi="Calibri" w:cs="Calibri"/>
        </w:rPr>
      </w:pPr>
      <w:r>
        <w:rPr>
          <w:rFonts w:ascii="Calibri" w:eastAsia="Calibri" w:hAnsi="Calibri" w:cs="Calibri"/>
        </w:rPr>
        <w:t>“No we are not the Hunters.” I complained to a wolf just as we had entered into Virkoal Forest, I glared towards that wolf narrowing my eyes onto which before raising my voice once more complaining or protesting “We are not them.” “Just saying-” “Shut up.” I demanded cutting them off while the wolf just looked at me in silence, before taking a step to the side and allowed me in. Of which I entered afterwards, entering straight into the darken tunnels that was before me now. However, let just speed that up u</w:t>
      </w:r>
      <w:r>
        <w:rPr>
          <w:rFonts w:ascii="Calibri" w:eastAsia="Calibri" w:hAnsi="Calibri" w:cs="Calibri"/>
        </w:rPr>
        <w:t>ntil we were closer towards the heart of the forest to where I had noticed that the entire forest was abandoned. No one was here, which was rather surprising even for me however.</w:t>
      </w:r>
    </w:p>
    <w:p w14:paraId="00000003" w14:textId="77777777" w:rsidR="00CF1378" w:rsidRDefault="00AA342D">
      <w:pPr>
        <w:spacing w:before="240" w:after="240"/>
        <w:rPr>
          <w:rFonts w:ascii="Calibri" w:eastAsia="Calibri" w:hAnsi="Calibri" w:cs="Calibri"/>
        </w:rPr>
      </w:pPr>
      <w:r>
        <w:rPr>
          <w:rFonts w:ascii="Calibri" w:eastAsia="Calibri" w:hAnsi="Calibri" w:cs="Calibri"/>
        </w:rPr>
        <w:t>And as I gazed around, I called out to whomever was here “Hello? Anyone?” And yet the silence was unnerving to me that it was all that I could hear in the meanwhile. Frowning onto which, I turned my attention back once more towards the surroundings around me. Gazing onto how tranquility and peaceful the place was, without any noise or anything else. Without any authority breathing down onto my own neck and whatnot. it had almost felt... kinda nice however. I turned my attention towards the side; towards the</w:t>
      </w:r>
      <w:r>
        <w:rPr>
          <w:rFonts w:ascii="Calibri" w:eastAsia="Calibri" w:hAnsi="Calibri" w:cs="Calibri"/>
        </w:rPr>
        <w:t xml:space="preserve"> lake that was to my left. I stepped up towards it; kneeling down and lowered my paw touching upon the surface of the lake. Swirling it about quietly, I listened to the sounding silence that was around me. And perhaps everything else as we. While I was listening to the silence, someone shouted behind my back. Causing me to flinch and nearly fell into the water afterwards. Immediately, I turned my attention to whomever it was behind me.</w:t>
      </w:r>
    </w:p>
    <w:p w14:paraId="00000004" w14:textId="77777777" w:rsidR="00CF1378" w:rsidRDefault="00AA342D">
      <w:pPr>
        <w:spacing w:before="240" w:after="240"/>
        <w:rPr>
          <w:rFonts w:ascii="Calibri" w:eastAsia="Calibri" w:hAnsi="Calibri" w:cs="Calibri"/>
        </w:rPr>
      </w:pPr>
      <w:r>
        <w:rPr>
          <w:rFonts w:ascii="Calibri" w:eastAsia="Calibri" w:hAnsi="Calibri" w:cs="Calibri"/>
        </w:rPr>
        <w:t>A strange wolf was before me; snickering or grinning from ear to ear. She was dressed in red robe from head to toe; covering her ears and perhaps her face as well. Making it seems that she was some kind of terrorist or something along those lines and I gazed at her quietly, eyes narrowingly to her in pondered of what she was wearing. But she dropped down in front of me without another word, just the pure silence that hovered above us before she spoke out loud to me. “Hey. I am Ikaro.” “Itian.” I say, “Sound</w:t>
      </w:r>
      <w:r>
        <w:rPr>
          <w:rFonts w:ascii="Calibri" w:eastAsia="Calibri" w:hAnsi="Calibri" w:cs="Calibri"/>
        </w:rPr>
        <w:t xml:space="preserve">s like Italian-” “It does not.” I growled, cutting her off while she laughed quietly in response. Raising her paw onto her snout and snickering, responding to me “Oh yes it does.” “Shut. Up.” I said slowly, glaring at her of which she just continued laughing. I had wanted to cut her off so bad here. Strangling her or something. Anything to make her shut up about me. But I just remained where was I, staring at her. Seething in anger while she was laughing her ass off all of the sudden. Just raising her paw, </w:t>
      </w:r>
      <w:r>
        <w:rPr>
          <w:rFonts w:ascii="Calibri" w:eastAsia="Calibri" w:hAnsi="Calibri" w:cs="Calibri"/>
        </w:rPr>
        <w:t>stretching out towards me and laughed. “Alright. Alright.” I frowned in response, crossing my paws and glancing to the side. “You can stop laughing now.” And yet she continued, “I said, stop laughing.”</w:t>
      </w:r>
    </w:p>
    <w:p w14:paraId="00000005" w14:textId="77777777" w:rsidR="00CF1378" w:rsidRDefault="00AA342D">
      <w:pPr>
        <w:spacing w:before="240" w:after="240"/>
        <w:rPr>
          <w:rFonts w:ascii="Calibri" w:eastAsia="Calibri" w:hAnsi="Calibri" w:cs="Calibri"/>
        </w:rPr>
      </w:pPr>
      <w:r>
        <w:rPr>
          <w:rFonts w:ascii="Calibri" w:eastAsia="Calibri" w:hAnsi="Calibri" w:cs="Calibri"/>
        </w:rPr>
        <w:t>It had taken some twenty minutes or something along that line before she had stopped finally. And once that she had, the silence was welcomed this time around and she smirked back at me in response before questioning me, striking a conversation “So. What is a shewolf like you doing in Vikroal Forest then?” “I was about to ask you that same question.” I stated after a while, she gazed at me for a brief moment before answering back, stabbing her paw onto her chest “Well I got here because the Hunters are gone</w:t>
      </w:r>
      <w:r>
        <w:rPr>
          <w:rFonts w:ascii="Calibri" w:eastAsia="Calibri" w:hAnsi="Calibri" w:cs="Calibri"/>
        </w:rPr>
        <w:t xml:space="preserve">.” “Hunters are gone?” I questioned, and she nodded in response “Yeah. Have you heard?” She questioned me, I tilted my head to one side and gazed staring at her in complete silence, forcing her to speak whatever it was however “They had a beef with the author and thus were kicked out of the forest </w:t>
      </w:r>
      <w:r>
        <w:rPr>
          <w:rFonts w:ascii="Calibri" w:eastAsia="Calibri" w:hAnsi="Calibri" w:cs="Calibri"/>
        </w:rPr>
        <w:lastRenderedPageBreak/>
        <w:t xml:space="preserve">because of it.” “Wait. I do not think that-” I started, and yet she had cut me off afterwards nodding her head in response back to me, “Oh yeah that is exactly what happened.” “But-” “Nothing.” I exhaled a breath </w:t>
      </w:r>
      <w:r>
        <w:rPr>
          <w:rFonts w:ascii="Calibri" w:eastAsia="Calibri" w:hAnsi="Calibri" w:cs="Calibri"/>
        </w:rPr>
        <w:t>and shake my head, fully knowing that anything this wolf had said would be canon unless someone shuts her up however.</w:t>
      </w:r>
    </w:p>
    <w:p w14:paraId="00000006" w14:textId="77777777" w:rsidR="00CF1378" w:rsidRDefault="00AA342D">
      <w:pPr>
        <w:spacing w:before="240" w:after="240"/>
        <w:rPr>
          <w:rFonts w:ascii="Calibri" w:eastAsia="Calibri" w:hAnsi="Calibri" w:cs="Calibri"/>
        </w:rPr>
      </w:pPr>
      <w:r>
        <w:rPr>
          <w:rFonts w:ascii="Calibri" w:eastAsia="Calibri" w:hAnsi="Calibri" w:cs="Calibri"/>
        </w:rPr>
        <w:t xml:space="preserve">But before I could comprehend of my own thoughts within, immediately, I felt her grabbed onto my paw and dragged across the grounds. Straight through the grass, towards the tree where we hide behind it afterwards and she had released me after. Thus I had turned my attention towards another wolf that was in front of me, staring at me in the silence. Yet widened her eyes upon the realization of being caught however. “And who is this guy?” I questioned raising a paw towards this new wolf in front of us. “That </w:t>
      </w:r>
      <w:r>
        <w:rPr>
          <w:rFonts w:ascii="Calibri" w:eastAsia="Calibri" w:hAnsi="Calibri" w:cs="Calibri"/>
        </w:rPr>
        <w:t>is Ms. Smarty pants. Also known as the self governer of Virkoal Forest.” “There is no government here?” I questioned to Ikaro, who shake her head very rapidly that she got the condition, ‘dizzyness’. Both me and the other wolf stared at her quietly, exchanging looks to one another quietly; before I questioned her, “So... ‘Self governer’ wolf. What is your name?” “I am Lieven.” “Weird name.” “I know.” Lieven says with a sigh, before commenting onto how her name can be separated into two: Li and Even. And wou</w:t>
      </w:r>
      <w:r>
        <w:rPr>
          <w:rFonts w:ascii="Calibri" w:eastAsia="Calibri" w:hAnsi="Calibri" w:cs="Calibri"/>
        </w:rPr>
        <w:t>ld still be correct however.” “Is really your first name, just Li?” I questioned her, and Lieven just raised her shoulder high, shrugging as if she was not sure however.</w:t>
      </w:r>
    </w:p>
    <w:p w14:paraId="00000007" w14:textId="77777777" w:rsidR="00CF1378" w:rsidRDefault="00AA342D">
      <w:pPr>
        <w:spacing w:before="240" w:after="240"/>
        <w:rPr>
          <w:rFonts w:ascii="Calibri" w:eastAsia="Calibri" w:hAnsi="Calibri" w:cs="Calibri"/>
        </w:rPr>
      </w:pPr>
      <w:r>
        <w:rPr>
          <w:rFonts w:ascii="Calibri" w:eastAsia="Calibri" w:hAnsi="Calibri" w:cs="Calibri"/>
        </w:rPr>
        <w:t>And before we could even continued the conversation, immediately Ikaro popped into our conversation, literally just went inbetween us however and spoke out loud with paws spread, “Yeah. Just do not get to her bad side however. She will murder you.” “Uh...” I responded, speechless as Lieven just rolled her eyes in response, keeping quietly watching Ikaro just continued hopping about surrounding us. “Is she always like this?” I questioned to Lieven whom nodded her head back, “Yeah. This had continued for quit</w:t>
      </w:r>
      <w:r>
        <w:rPr>
          <w:rFonts w:ascii="Calibri" w:eastAsia="Calibri" w:hAnsi="Calibri" w:cs="Calibri"/>
        </w:rPr>
        <w:t>e some time since the Hunters had taken that vacation.” “How that work out for them?” I questioned, interested which Lieven raised his shoulders again, unable to answer that question. I exhaled a breath and frowned, but told her “Yeah? Well, get back to me after this story alright? Would love to hear how the Hunters are doing.” “Even after their announcement to the whole Inter-” And Lieven was once more interrupted by Ikaro who immediately grabbed onto my neck and dragged me across the ground afterwards. An</w:t>
      </w:r>
      <w:r>
        <w:rPr>
          <w:rFonts w:ascii="Calibri" w:eastAsia="Calibri" w:hAnsi="Calibri" w:cs="Calibri"/>
        </w:rPr>
        <w:t>d while I was dragged, I shouted yelping towards Ikaro, “Slow down! You’re going to get dirt all over my fur” “Did you just had that groomed?” “Early morning.” I said after she paused gazing at me in silenced, shortly before resuming her walking forward and dragging me across the ground. Of which I just pouted, frowningly.</w:t>
      </w:r>
    </w:p>
    <w:p w14:paraId="00000008" w14:textId="77777777" w:rsidR="00CF1378" w:rsidRDefault="00AA342D">
      <w:pPr>
        <w:spacing w:before="240" w:after="240"/>
        <w:rPr>
          <w:rFonts w:ascii="Calibri" w:eastAsia="Calibri" w:hAnsi="Calibri" w:cs="Calibri"/>
        </w:rPr>
      </w:pPr>
      <w:r>
        <w:rPr>
          <w:rFonts w:ascii="Calibri" w:eastAsia="Calibri" w:hAnsi="Calibri" w:cs="Calibri"/>
        </w:rPr>
        <w:t>It had taken some time before we had reached upon the outskirts of the forest that we met up with another wolf whom was sitting about. Staring out towards the rest of us, rather looking confused however. Yet despite the silence, he was staring onto us, tilting his head to one side wondering when we would take however. Both me and Ikaro exchanged glances to one another, before Ikaro chimed “Hey. Look at what this socially outcast can do.” “i do not think that...” I commented, trailing while I watched her gra</w:t>
      </w:r>
      <w:r>
        <w:rPr>
          <w:rFonts w:ascii="Calibri" w:eastAsia="Calibri" w:hAnsi="Calibri" w:cs="Calibri"/>
        </w:rPr>
        <w:t xml:space="preserve">bbed a quarter out of nowhere and shoved the whole thing into the wolf’s snout. his eyes widened in shocked, he looked rather surprise by the whole ordeal however. And while Ikaro continued shoving the piece of coin into his snout, he spit it out and growled towards the she wolf, “WHAT THE </w:t>
      </w:r>
      <w:r>
        <w:rPr>
          <w:rFonts w:ascii="Calibri" w:eastAsia="Calibri" w:hAnsi="Calibri" w:cs="Calibri"/>
        </w:rPr>
        <w:lastRenderedPageBreak/>
        <w:t>HECK MAN!” “See. He talks.” Ikaro commented, looking amused. I stared at her quietly, before pulling a bat and knocked her amusing smile off her face, which goes flying towards ghost land however.</w:t>
      </w:r>
    </w:p>
    <w:p w14:paraId="00000009" w14:textId="77777777" w:rsidR="00CF1378" w:rsidRDefault="00AA342D">
      <w:pPr>
        <w:spacing w:before="240" w:after="240"/>
        <w:rPr>
          <w:rFonts w:ascii="Calibri" w:eastAsia="Calibri" w:hAnsi="Calibri" w:cs="Calibri"/>
        </w:rPr>
      </w:pPr>
      <w:r>
        <w:rPr>
          <w:rFonts w:ascii="Calibri" w:eastAsia="Calibri" w:hAnsi="Calibri" w:cs="Calibri"/>
        </w:rPr>
        <w:t>“Ow. Did not have to hit that hard.” She complained, “You litterally tried shoving a piece of metal into his snout.” I commented, “And you pulled out a bat.” She protested, “So?” I questioned, she stared at me quietly before returning to her own cheerful voice however. Raising her paw pointing towards the male wolf whom was adjacent to us, introducing him as Lyida.” “Is that a girl name?” I questioned, Lyida whined commenting “yeah.” “What? Your parents named you that because...?” I questioned gazing at him</w:t>
      </w:r>
      <w:r>
        <w:rPr>
          <w:rFonts w:ascii="Calibri" w:eastAsia="Calibri" w:hAnsi="Calibri" w:cs="Calibri"/>
        </w:rPr>
        <w:t xml:space="preserve">, and he muttered something underneath his breath. I tilted my head to one side, looking rather confused at him. But dared not speak anything anymore while we just kept it at that. Immediately, I turned back towards Ikaro and commented, “is that everyone inside your ‘secret club’ or something?” I questioned, air quoting the word while she gazed at me, then laughed in response “It is not a secret club. We are best friends-” “Her parents litterally paid us to-” Lyvia commented before being duck tapped in the </w:t>
      </w:r>
      <w:r>
        <w:rPr>
          <w:rFonts w:ascii="Calibri" w:eastAsia="Calibri" w:hAnsi="Calibri" w:cs="Calibri"/>
        </w:rPr>
        <w:t>snout afterwards, I stared at Ikaro quietly asking “Where did you get the tape?” “The ground.” “The what-” “Ground.” And the short conversation had went on for some quite time. Shortly afterwards when Lyida had managed to ripped the tape off from his snout that he glared towards Ikaro whom raised his shoulders back towards him.</w:t>
      </w:r>
    </w:p>
    <w:p w14:paraId="0000000A" w14:textId="77777777" w:rsidR="00CF1378" w:rsidRDefault="00AA342D">
      <w:pPr>
        <w:spacing w:before="240" w:after="240"/>
        <w:rPr>
          <w:rFonts w:ascii="Calibri" w:eastAsia="Calibri" w:hAnsi="Calibri" w:cs="Calibri"/>
        </w:rPr>
      </w:pPr>
      <w:r>
        <w:rPr>
          <w:rFonts w:ascii="Calibri" w:eastAsia="Calibri" w:hAnsi="Calibri" w:cs="Calibri"/>
        </w:rPr>
        <w:t>At that moment, Lydia chased after Ikaro across the forest grounds while I hanged back watching the two go at it. Each of them were equipped what seems to be a hammer and stick; which is a bat however. And the two were riding onto a red wagon that they had conjured up from somewhere and were riding it across the forest grounds, with me watching with popcorn silently upon the show before us. Thus, Lieven had came forward to me; her eyes towards the ‘battle’ that was going on and sat down adjacent to me. Ther</w:t>
      </w:r>
      <w:r>
        <w:rPr>
          <w:rFonts w:ascii="Calibri" w:eastAsia="Calibri" w:hAnsi="Calibri" w:cs="Calibri"/>
        </w:rPr>
        <w:t>e were a sudden pause of silence with just me munching onto the popcorn silently, shortly before turning my attention towards Lieven that I flinched, commenting “Do you always scare wolves like this?” “Sometimes.” She responded without hesitation, I exhaled “I can see why however.” “About?” Lieven questioned me, and I explained “How you are always lurking about watching the forest as if you are some sort of guardian.” “Someone had to keep watch while the-” “Yeah yeah I get it...” i remarked, raising a paw a</w:t>
      </w:r>
      <w:r>
        <w:rPr>
          <w:rFonts w:ascii="Calibri" w:eastAsia="Calibri" w:hAnsi="Calibri" w:cs="Calibri"/>
        </w:rPr>
        <w:t>nd touching onto her raised paw, lowering it down until it had touched the ground afterwards as I stared at her; she looked rather frustrated however.</w:t>
      </w:r>
    </w:p>
    <w:p w14:paraId="0000000B" w14:textId="77777777" w:rsidR="00CF1378" w:rsidRDefault="00AA342D">
      <w:pPr>
        <w:spacing w:before="240" w:after="240"/>
        <w:rPr>
          <w:rFonts w:ascii="Calibri" w:eastAsia="Calibri" w:hAnsi="Calibri" w:cs="Calibri"/>
        </w:rPr>
      </w:pPr>
      <w:r>
        <w:rPr>
          <w:rFonts w:ascii="Calibri" w:eastAsia="Calibri" w:hAnsi="Calibri" w:cs="Calibri"/>
        </w:rPr>
        <w:t>Regardless, we kept watch towards one another shortly before we had turned our attention back towards Ikaro and Lydia. Both of which were already flying in the skies while continuing their fighting somehow. Of which I looked surprise as Lieven faceplamed with her paw, before sprinting over to the two, leaping into the air and grabbed onto the two. Grounding them, “No Flying.” She demanded releasing them that they fell to the ground. Thus, started a complaint blame or something around that line as I walked u</w:t>
      </w:r>
      <w:r>
        <w:rPr>
          <w:rFonts w:ascii="Calibri" w:eastAsia="Calibri" w:hAnsi="Calibri" w:cs="Calibri"/>
        </w:rPr>
        <w:t>p towards the group, smirking quietly. Shortly before glancing over to Lieven and commented, “I guess you are the leader of this pack huh?” “Not me, she is.” She says, pointing to Ikaro while I gazed towards Ikaro in sudden silence, “Why her?” “She wanted to form a pack.” “Just like my idols!” She says, grabbing onto her backpack that she carried around with her all the time and unzipped it. Pulling out statues of her idols. I looked at her with disbelief, raising a paw and opened my snout and yet Lieven sh</w:t>
      </w:r>
      <w:r>
        <w:rPr>
          <w:rFonts w:ascii="Calibri" w:eastAsia="Calibri" w:hAnsi="Calibri" w:cs="Calibri"/>
        </w:rPr>
        <w:t xml:space="preserve">ut my snout quietly, shaking her head. “Don’t. She’s quite sensitive to criticism.” “how so?” </w:t>
      </w:r>
      <w:r>
        <w:rPr>
          <w:rFonts w:ascii="Calibri" w:eastAsia="Calibri" w:hAnsi="Calibri" w:cs="Calibri"/>
        </w:rPr>
        <w:lastRenderedPageBreak/>
        <w:t>I questioned and she raised her shoulders, commenting “let’s just say that it would not end well for anyone.” “oh.” I answered, and kept my snout shut while watching Ikaro struggling to pull herself from Lydia, whom were also doing the same.</w:t>
      </w:r>
    </w:p>
    <w:p w14:paraId="0000000C" w14:textId="77777777" w:rsidR="00CF1378" w:rsidRDefault="00AA342D">
      <w:pPr>
        <w:spacing w:before="240" w:after="240"/>
        <w:rPr>
          <w:rFonts w:ascii="Calibri" w:eastAsia="Calibri" w:hAnsi="Calibri" w:cs="Calibri"/>
        </w:rPr>
      </w:pPr>
      <w:r>
        <w:rPr>
          <w:rFonts w:ascii="Calibri" w:eastAsia="Calibri" w:hAnsi="Calibri" w:cs="Calibri"/>
        </w:rPr>
        <w:t>Watching the two struggled like this was a bit amusing however, but at the same time sad however. To the point that I shake my head, commenting to Lieven “Come on. Let’s try to untangle them.” “I have a few needles and such that we could use in my kit.” “You are a nurse?” I questioned, and yet she ignored me departing from me. I exhaled a sigh in response before grabbing onto one of the two wolves in front of me. Pulling them apart from one another, which had proven useless at the time however. I tried agai</w:t>
      </w:r>
      <w:r>
        <w:rPr>
          <w:rFonts w:ascii="Calibri" w:eastAsia="Calibri" w:hAnsi="Calibri" w:cs="Calibri"/>
        </w:rPr>
        <w:t>n after some time, and yet everything proved useless at the time. To the point that I had just gave up and stepped back, gazing onto Ikaro and Lydia wrestle with one another, a dark cloud appeared obstructing my visions for a short minute or two before it had departed afterwards. Thus, the result was that the two wolves remained entangled to one another. But also into a prestal for some strange reason too. Something that I was rather surprise about however</w:t>
      </w:r>
    </w:p>
    <w:p w14:paraId="0000000D" w14:textId="77777777" w:rsidR="00CF1378" w:rsidRDefault="00AA342D">
      <w:pPr>
        <w:spacing w:before="240" w:after="240"/>
        <w:rPr>
          <w:rFonts w:ascii="Calibri" w:eastAsia="Calibri" w:hAnsi="Calibri" w:cs="Calibri"/>
        </w:rPr>
      </w:pPr>
      <w:r>
        <w:rPr>
          <w:rFonts w:ascii="Calibri" w:eastAsia="Calibri" w:hAnsi="Calibri" w:cs="Calibri"/>
        </w:rPr>
        <w:t>“oh.” I commented without hesitation, gazing at them quietly while Ikaro and Lydia were glaring back towards me. Ileven came back with the sewing kit in her snout and stepped forward towards us; spitting the kit onto Ikaro’s face, of which she flinched in response. I glanced towards Ileven and commented, “So why did you do that?” “Just to spite her.” “By spitting?” I questioned, “yeah. Why?” She questioned me, I exhaled a breath frowningly. But kept to the silence afterwards before we gazed over to Ikaro wh</w:t>
      </w:r>
      <w:r>
        <w:rPr>
          <w:rFonts w:ascii="Calibri" w:eastAsia="Calibri" w:hAnsi="Calibri" w:cs="Calibri"/>
        </w:rPr>
        <w:t>om was reaching for the kit. Eventually grabbed hold onto it afterwards and pulled it closer towards her. Opening it up, grabbing onto a needle or something and began stabbing. Unknitting onto how they were tangled together. Until three seconds later, that they were separated. “Okay. How.” I questioned without hesitation, as she smirked back towards me in response, commenting “Magic.” “You literally stabbed yourself with needles. How is that-” I argued back, and yet she just repeated her word again. This ti</w:t>
      </w:r>
      <w:r>
        <w:rPr>
          <w:rFonts w:ascii="Calibri" w:eastAsia="Calibri" w:hAnsi="Calibri" w:cs="Calibri"/>
        </w:rPr>
        <w:t xml:space="preserve">me with emphasis and what I meant by emphasis is by throwing her paws into midair and making an invisible rainbow however. I just looked at her in disbelief, something that Lleven commented to me, “Trust me. it gets worst after that.” “How so?” I questioned her, and she ignored me, turned her attention to Ikaro and says “Does Ikaro want to go the swimming pool?” “Yes!” She cried, and started sprinting halfway through the grass. leaping into the poll afterwards where she had made a huge splash that drenched </w:t>
      </w:r>
      <w:r>
        <w:rPr>
          <w:rFonts w:ascii="Calibri" w:eastAsia="Calibri" w:hAnsi="Calibri" w:cs="Calibri"/>
        </w:rPr>
        <w:t>the surrounding grass around about.</w:t>
      </w:r>
    </w:p>
    <w:p w14:paraId="0000000E" w14:textId="77777777" w:rsidR="00CF1378" w:rsidRDefault="00AA342D">
      <w:pPr>
        <w:spacing w:before="240" w:after="240"/>
        <w:rPr>
          <w:rFonts w:ascii="Calibri" w:eastAsia="Calibri" w:hAnsi="Calibri" w:cs="Calibri"/>
        </w:rPr>
      </w:pPr>
      <w:r>
        <w:rPr>
          <w:rFonts w:ascii="Calibri" w:eastAsia="Calibri" w:hAnsi="Calibri" w:cs="Calibri"/>
        </w:rPr>
        <w:t>I gazed quietly towards which, Lleven looked amused. Or something else as a matter of fact or something. But nonetheless, we watched as Ikaro continued swimming through the pool. Ducking and diving into the depths of the pools, temporarily disappearing and reappearing upon the surface afterwards as I spoke to Lleven, “Does she do this all the time?” “She is a pup. What you expect?” Lleven says, “And yet she is an adult wolf?” I stated, Lleven raised her shoulders, I frowned. Before we both continued watchin</w:t>
      </w:r>
      <w:r>
        <w:rPr>
          <w:rFonts w:ascii="Calibri" w:eastAsia="Calibri" w:hAnsi="Calibri" w:cs="Calibri"/>
        </w:rPr>
        <w:t xml:space="preserve">g Ikaro swims through the lake pool. Up until there was a condition that popped out of nowhere; hitting me immediately on the head as I started groaning. Lleven turned towards me, spotting the rule block and picked it up. Raising it to her snout before reading it out into the midair, “No Swimming”. And immediately, my ears perked and I lifted my eyes from the grass below me, widening them in shocked. Noticing that somehow sharks had spawn out of nowhere. And as of Ikaro, she was </w:t>
      </w:r>
      <w:r>
        <w:rPr>
          <w:rFonts w:ascii="Calibri" w:eastAsia="Calibri" w:hAnsi="Calibri" w:cs="Calibri"/>
        </w:rPr>
        <w:lastRenderedPageBreak/>
        <w:t>swimming to one end of the l</w:t>
      </w:r>
      <w:r>
        <w:rPr>
          <w:rFonts w:ascii="Calibri" w:eastAsia="Calibri" w:hAnsi="Calibri" w:cs="Calibri"/>
        </w:rPr>
        <w:t>ake, picking herself up and yet was dragged back into the waters once more. It was chaotic and yet... “THIS IS NORMAL FOR YOU GUYS?” I questioned to them, almost yelling. Of which Lleven nodded her head, Lydia stepped up besides her and nodded his head too. The sharks stopped biting Ikaro and turned to me, acknowledging my statement to with a nod shortly before diving back in and eating Ikaro out however.</w:t>
      </w:r>
    </w:p>
    <w:p w14:paraId="0000000F" w14:textId="77777777" w:rsidR="00CF1378" w:rsidRDefault="00AA342D">
      <w:pPr>
        <w:spacing w:before="240" w:after="240"/>
        <w:rPr>
          <w:rFonts w:ascii="Calibri" w:eastAsia="Calibri" w:hAnsi="Calibri" w:cs="Calibri"/>
        </w:rPr>
      </w:pPr>
      <w:r>
        <w:rPr>
          <w:rFonts w:ascii="Calibri" w:eastAsia="Calibri" w:hAnsi="Calibri" w:cs="Calibri"/>
        </w:rPr>
        <w:t>I facepalmed again, as another rule block hits me onto the head again. Forcing me to stick my tongue out in response and fall upon the ground shortly afterwards. Lleven grabbed onto it and pushed it towards her, reading it out loud “Oh and also, No water as well.” And after she had stated that, the lake had no water. It was dry as a well; sharks somehow grew legs and started kicking Ikaro for some strange reason. I watched as she started screaming while she was being kicked in all directions. Meanwhile, Lie</w:t>
      </w:r>
      <w:r>
        <w:rPr>
          <w:rFonts w:ascii="Calibri" w:eastAsia="Calibri" w:hAnsi="Calibri" w:cs="Calibri"/>
        </w:rPr>
        <w:t xml:space="preserve">ven and Lydia were munching on popcorn having a good time however as I just lay there in disbelief upon what was I seeing at the time. Thus unable to comprehended it, I just exhaled a breath and commented to Lleven, “Any more rule set that she should know about?” “Now we are talking...” She smirked to me, I mirrored her while Ikaro somehow got away from the sharks and started sprinting away with the sharks tailing after her. “Always running.” Lleven shouted, raising her paw into the air, “Watch out WAVES!” </w:t>
      </w:r>
      <w:r>
        <w:rPr>
          <w:rFonts w:ascii="Calibri" w:eastAsia="Calibri" w:hAnsi="Calibri" w:cs="Calibri"/>
        </w:rPr>
        <w:t>I chimed, “From the skies!” “Rock-et Launchers” I say, “Holy shit when does this end!?” Lleven says and I turned towards her, was about to ask her about the last one.</w:t>
      </w:r>
    </w:p>
    <w:p w14:paraId="00000010" w14:textId="77777777" w:rsidR="00CF1378" w:rsidRDefault="00AA342D">
      <w:pPr>
        <w:spacing w:before="240" w:after="240"/>
        <w:rPr>
          <w:rFonts w:ascii="Calibri" w:eastAsia="Calibri" w:hAnsi="Calibri" w:cs="Calibri"/>
        </w:rPr>
      </w:pPr>
      <w:r>
        <w:rPr>
          <w:rFonts w:ascii="Calibri" w:eastAsia="Calibri" w:hAnsi="Calibri" w:cs="Calibri"/>
        </w:rPr>
        <w:t>Yet the sounds of invisible waves crashing onto the sharks and Ikaro; bird poop falling from midair and landing onto the wolf whom was sprinkled by it however. And rocks that was thrown her way, exploding in every direction surrounding her while she had ran away screaming. Both me and Lleven high paw one another, laughing amongst ourselves.</w:t>
      </w:r>
    </w:p>
    <w:p w14:paraId="00000011" w14:textId="77777777" w:rsidR="00CF1378" w:rsidRDefault="00CF1378">
      <w:pPr>
        <w:spacing w:before="240" w:after="240"/>
        <w:rPr>
          <w:rFonts w:ascii="Calibri" w:eastAsia="Calibri" w:hAnsi="Calibri" w:cs="Calibri"/>
        </w:rPr>
      </w:pPr>
    </w:p>
    <w:p w14:paraId="00000012" w14:textId="77777777" w:rsidR="00CF1378" w:rsidRDefault="00CF1378">
      <w:pPr>
        <w:spacing w:before="240" w:after="240"/>
        <w:rPr>
          <w:rFonts w:ascii="Calibri" w:eastAsia="Calibri" w:hAnsi="Calibri" w:cs="Calibri"/>
        </w:rPr>
      </w:pPr>
    </w:p>
    <w:sectPr w:rsidR="00CF137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2MTUwNjI2NzGysDRS0lEKTi0uzszPAykwrAUA5FtdLCwAAAA="/>
  </w:docVars>
  <w:rsids>
    <w:rsidRoot w:val="00CF1378"/>
    <w:rsid w:val="00326D67"/>
    <w:rsid w:val="00AA342D"/>
    <w:rsid w:val="00CF13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5F070"/>
  <w15:docId w15:val="{A515FAE2-9A8B-49EC-8AE5-3864C0634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532</Words>
  <Characters>14438</Characters>
  <Application>Microsoft Office Word</Application>
  <DocSecurity>0</DocSecurity>
  <Lines>120</Lines>
  <Paragraphs>33</Paragraphs>
  <ScaleCrop>false</ScaleCrop>
  <Company/>
  <LinksUpToDate>false</LinksUpToDate>
  <CharactersWithSpaces>16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5-08-22T14:03:00Z</dcterms:created>
  <dcterms:modified xsi:type="dcterms:W3CDTF">2025-08-22T14:03:00Z</dcterms:modified>
</cp:coreProperties>
</file>